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4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873"/>
        <w:gridCol w:w="2567"/>
      </w:tblGrid>
      <w:tr w:rsidR="00D30822" w:rsidRPr="00C365FF" w14:paraId="4DCEFE35" w14:textId="77777777" w:rsidTr="00FE3B56">
        <w:trPr>
          <w:cantSplit/>
          <w:trHeight w:val="350"/>
        </w:trPr>
        <w:tc>
          <w:tcPr>
            <w:tcW w:w="7873" w:type="dxa"/>
          </w:tcPr>
          <w:p w14:paraId="4DCEFE31" w14:textId="77777777" w:rsidR="00D30822" w:rsidRPr="00C365FF" w:rsidRDefault="00BC3054" w:rsidP="00D30822">
            <w:pPr>
              <w:rPr>
                <w:b/>
                <w:bCs/>
                <w:lang w:val="id-ID"/>
              </w:rPr>
            </w:pPr>
            <w:r w:rsidRPr="00C365FF">
              <w:rPr>
                <w:b/>
                <w:bCs/>
                <w:lang w:val="id-ID"/>
              </w:rPr>
              <w:t>DOKUMENTASI EKSTERNAL</w:t>
            </w:r>
          </w:p>
          <w:p w14:paraId="4DCEFE32" w14:textId="77777777" w:rsidR="00D30822" w:rsidRPr="00C365FF" w:rsidRDefault="00D30822" w:rsidP="00BC3054">
            <w:pPr>
              <w:pStyle w:val="Heading7"/>
              <w:jc w:val="left"/>
              <w:rPr>
                <w:sz w:val="18"/>
                <w:lang w:val="id-ID"/>
              </w:rPr>
            </w:pPr>
            <w:r w:rsidRPr="00C365FF">
              <w:rPr>
                <w:sz w:val="18"/>
                <w:lang w:val="id-ID"/>
              </w:rPr>
              <w:t xml:space="preserve"> </w:t>
            </w:r>
            <w:r w:rsidR="00BC3054" w:rsidRPr="00C365FF">
              <w:rPr>
                <w:sz w:val="18"/>
                <w:lang w:val="id-ID"/>
              </w:rPr>
              <w:t>External Documentation</w:t>
            </w:r>
          </w:p>
        </w:tc>
        <w:tc>
          <w:tcPr>
            <w:tcW w:w="2567" w:type="dxa"/>
            <w:vMerge w:val="restart"/>
          </w:tcPr>
          <w:p w14:paraId="4DCEFE33" w14:textId="77777777" w:rsidR="00D30822" w:rsidRPr="00C365FF" w:rsidRDefault="00D30822" w:rsidP="00327E53">
            <w:pPr>
              <w:jc w:val="center"/>
              <w:rPr>
                <w:lang w:val="id-ID"/>
              </w:rPr>
            </w:pPr>
          </w:p>
          <w:p w14:paraId="4DCEFE34" w14:textId="77777777" w:rsidR="00D30822" w:rsidRPr="00C365FF" w:rsidRDefault="00FE3B56" w:rsidP="00BC724B">
            <w:pPr>
              <w:rPr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zh-CN"/>
              </w:rPr>
              <w:drawing>
                <wp:inline distT="0" distB="0" distL="0" distR="0" wp14:anchorId="4DCEFE61" wp14:editId="4DCEFE62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0822" w:rsidRPr="00C365FF" w14:paraId="4DCEFE39" w14:textId="77777777" w:rsidTr="00FE3B56">
        <w:trPr>
          <w:cantSplit/>
          <w:trHeight w:val="512"/>
        </w:trPr>
        <w:tc>
          <w:tcPr>
            <w:tcW w:w="7873" w:type="dxa"/>
          </w:tcPr>
          <w:p w14:paraId="4DCEFE36" w14:textId="77777777" w:rsidR="00D30822" w:rsidRPr="00C365FF" w:rsidRDefault="00D30822" w:rsidP="00D30822">
            <w:pPr>
              <w:rPr>
                <w:b/>
                <w:lang w:val="id-ID"/>
              </w:rPr>
            </w:pPr>
            <w:r w:rsidRPr="00C365FF">
              <w:rPr>
                <w:b/>
                <w:lang w:val="id-ID"/>
              </w:rPr>
              <w:t xml:space="preserve">[TUGAS </w:t>
            </w:r>
            <w:r w:rsidRPr="0072321F">
              <w:rPr>
                <w:b/>
                <w:strike/>
                <w:lang w:val="id-ID"/>
              </w:rPr>
              <w:t>MANDIRI</w:t>
            </w:r>
            <w:r w:rsidR="00CD64BC" w:rsidRPr="00577E75">
              <w:rPr>
                <w:b/>
                <w:lang w:val="id-ID"/>
              </w:rPr>
              <w:t xml:space="preserve"> </w:t>
            </w:r>
            <w:r w:rsidRPr="00577E75">
              <w:rPr>
                <w:b/>
                <w:lang w:val="id-ID"/>
              </w:rPr>
              <w:t>/</w:t>
            </w:r>
            <w:r w:rsidR="00CD64BC" w:rsidRPr="00577E75">
              <w:rPr>
                <w:b/>
                <w:lang w:val="id-ID"/>
              </w:rPr>
              <w:t xml:space="preserve"> </w:t>
            </w:r>
            <w:r w:rsidRPr="00577E75">
              <w:rPr>
                <w:b/>
                <w:lang w:val="id-ID"/>
              </w:rPr>
              <w:t>PROYEK</w:t>
            </w:r>
            <w:r w:rsidR="00CD64BC" w:rsidRPr="00577E75">
              <w:rPr>
                <w:b/>
                <w:lang w:val="id-ID"/>
              </w:rPr>
              <w:t xml:space="preserve"> </w:t>
            </w:r>
            <w:r w:rsidRPr="00577E75">
              <w:rPr>
                <w:b/>
                <w:lang w:val="id-ID"/>
              </w:rPr>
              <w:t>]</w:t>
            </w:r>
          </w:p>
          <w:p w14:paraId="4DCEFE37" w14:textId="77777777" w:rsidR="00D30822" w:rsidRPr="00C365FF" w:rsidRDefault="00D30822" w:rsidP="00BC3054">
            <w:pPr>
              <w:rPr>
                <w:b/>
                <w:i/>
                <w:sz w:val="18"/>
                <w:lang w:val="id-ID"/>
              </w:rPr>
            </w:pPr>
            <w:r w:rsidRPr="00C365FF">
              <w:rPr>
                <w:b/>
                <w:sz w:val="18"/>
                <w:lang w:val="id-ID"/>
              </w:rPr>
              <w:t>[</w:t>
            </w:r>
            <w:r w:rsidRPr="00577E75">
              <w:rPr>
                <w:b/>
                <w:i/>
                <w:sz w:val="18"/>
                <w:lang w:val="id-ID"/>
              </w:rPr>
              <w:t>Assignment</w:t>
            </w:r>
            <w:r w:rsidR="00CD64BC" w:rsidRPr="00577E75">
              <w:rPr>
                <w:b/>
                <w:i/>
                <w:sz w:val="18"/>
                <w:lang w:val="id-ID"/>
              </w:rPr>
              <w:t xml:space="preserve"> </w:t>
            </w:r>
            <w:r w:rsidRPr="00577E75">
              <w:rPr>
                <w:b/>
                <w:i/>
                <w:sz w:val="18"/>
                <w:lang w:val="id-ID"/>
              </w:rPr>
              <w:t>/</w:t>
            </w:r>
            <w:r w:rsidR="00CD64BC" w:rsidRPr="00577E75">
              <w:rPr>
                <w:b/>
                <w:i/>
                <w:sz w:val="18"/>
                <w:lang w:val="id-ID"/>
              </w:rPr>
              <w:t xml:space="preserve"> </w:t>
            </w:r>
            <w:r w:rsidRPr="00577E75">
              <w:rPr>
                <w:b/>
                <w:i/>
                <w:sz w:val="18"/>
                <w:lang w:val="id-ID"/>
              </w:rPr>
              <w:t>Project</w:t>
            </w:r>
            <w:r w:rsidRPr="00577E75">
              <w:rPr>
                <w:b/>
                <w:sz w:val="18"/>
                <w:lang w:val="id-ID"/>
              </w:rPr>
              <w:t>]</w:t>
            </w:r>
          </w:p>
        </w:tc>
        <w:tc>
          <w:tcPr>
            <w:tcW w:w="2567" w:type="dxa"/>
            <w:vMerge/>
          </w:tcPr>
          <w:p w14:paraId="4DCEFE38" w14:textId="77777777" w:rsidR="00D30822" w:rsidRPr="00C365FF" w:rsidRDefault="00D30822" w:rsidP="00327E53">
            <w:pPr>
              <w:jc w:val="right"/>
              <w:rPr>
                <w:lang w:val="id-ID"/>
              </w:rPr>
            </w:pPr>
          </w:p>
        </w:tc>
      </w:tr>
      <w:tr w:rsidR="00D30822" w:rsidRPr="00C365FF" w14:paraId="4DCEFE3D" w14:textId="77777777" w:rsidTr="00FE3B56">
        <w:trPr>
          <w:cantSplit/>
          <w:trHeight w:val="393"/>
        </w:trPr>
        <w:tc>
          <w:tcPr>
            <w:tcW w:w="7873" w:type="dxa"/>
          </w:tcPr>
          <w:p w14:paraId="4DCEFE3A" w14:textId="186AFA4F" w:rsidR="00086D12" w:rsidRPr="00086D12" w:rsidRDefault="00227043" w:rsidP="00327E53">
            <w:pPr>
              <w:rPr>
                <w:b/>
                <w:sz w:val="28"/>
                <w:szCs w:val="28"/>
              </w:rPr>
            </w:pPr>
            <w:r>
              <w:rPr>
                <w:b/>
              </w:rPr>
              <w:t>COMP</w:t>
            </w:r>
            <w:r>
              <w:rPr>
                <w:b/>
                <w:sz w:val="28"/>
                <w:szCs w:val="28"/>
              </w:rPr>
              <w:t>6176</w:t>
            </w:r>
            <w:r w:rsidR="00086D12">
              <w:rPr>
                <w:b/>
                <w:sz w:val="28"/>
                <w:szCs w:val="28"/>
              </w:rPr>
              <w:t>–</w:t>
            </w:r>
            <w:r w:rsidR="003B74F9">
              <w:rPr>
                <w:b/>
                <w:sz w:val="28"/>
                <w:szCs w:val="28"/>
              </w:rPr>
              <w:t xml:space="preserve"> </w:t>
            </w:r>
            <w:r w:rsidR="00771125">
              <w:rPr>
                <w:b/>
                <w:sz w:val="28"/>
                <w:szCs w:val="28"/>
              </w:rPr>
              <w:t>Human Computer Interaction</w:t>
            </w:r>
          </w:p>
          <w:p w14:paraId="4DCEFE3B" w14:textId="77777777" w:rsidR="00D30822" w:rsidRPr="00C365FF" w:rsidRDefault="00BC724B" w:rsidP="00086D12">
            <w:pPr>
              <w:rPr>
                <w:b/>
                <w:sz w:val="28"/>
                <w:szCs w:val="28"/>
                <w:lang w:val="id-ID"/>
              </w:rPr>
            </w:pPr>
            <w:r w:rsidRPr="00C365FF">
              <w:rPr>
                <w:rFonts w:eastAsia="Times New Roman"/>
                <w:b/>
                <w:i/>
                <w:sz w:val="18"/>
                <w:szCs w:val="20"/>
                <w:lang w:val="id-ID" w:eastAsia="en-US"/>
              </w:rPr>
              <w:t xml:space="preserve">Subject </w:t>
            </w:r>
          </w:p>
        </w:tc>
        <w:tc>
          <w:tcPr>
            <w:tcW w:w="2567" w:type="dxa"/>
            <w:vMerge/>
          </w:tcPr>
          <w:p w14:paraId="4DCEFE3C" w14:textId="77777777" w:rsidR="00D30822" w:rsidRPr="00C365FF" w:rsidRDefault="00D30822" w:rsidP="00327E53">
            <w:pPr>
              <w:jc w:val="right"/>
              <w:rPr>
                <w:lang w:val="id-ID"/>
              </w:rPr>
            </w:pPr>
          </w:p>
        </w:tc>
      </w:tr>
      <w:tr w:rsidR="00BC724B" w:rsidRPr="00C365FF" w14:paraId="4DCEFE41" w14:textId="77777777" w:rsidTr="00FE3B56">
        <w:trPr>
          <w:cantSplit/>
          <w:trHeight w:val="773"/>
        </w:trPr>
        <w:tc>
          <w:tcPr>
            <w:tcW w:w="7873" w:type="dxa"/>
          </w:tcPr>
          <w:p w14:paraId="4DCEFE3E" w14:textId="0C52A061" w:rsidR="00BC724B" w:rsidRPr="00771125" w:rsidRDefault="00BC724B" w:rsidP="00973849">
            <w:pPr>
              <w:pStyle w:val="Heading4"/>
              <w:rPr>
                <w:i w:val="0"/>
                <w:color w:val="auto"/>
              </w:rPr>
            </w:pPr>
            <w:r w:rsidRPr="00C365FF">
              <w:rPr>
                <w:i w:val="0"/>
                <w:color w:val="auto"/>
                <w:lang w:val="id-ID"/>
              </w:rPr>
              <w:t>SEMESTER [</w:t>
            </w:r>
            <w:r w:rsidRPr="00771125">
              <w:rPr>
                <w:i w:val="0"/>
                <w:strike/>
                <w:color w:val="auto"/>
                <w:lang w:val="id-ID"/>
              </w:rPr>
              <w:t>GANJIL</w:t>
            </w:r>
            <w:r w:rsidRPr="00C365FF">
              <w:rPr>
                <w:i w:val="0"/>
                <w:color w:val="auto"/>
                <w:lang w:val="id-ID"/>
              </w:rPr>
              <w:t>/GENAP/</w:t>
            </w:r>
            <w:r w:rsidRPr="00771125">
              <w:rPr>
                <w:i w:val="0"/>
                <w:strike/>
                <w:color w:val="auto"/>
                <w:lang w:val="id-ID"/>
              </w:rPr>
              <w:t>PENDEK</w:t>
            </w:r>
            <w:r w:rsidRPr="00C365FF">
              <w:rPr>
                <w:i w:val="0"/>
                <w:color w:val="auto"/>
                <w:lang w:val="id-ID"/>
              </w:rPr>
              <w:t xml:space="preserve">] </w:t>
            </w:r>
            <w:r w:rsidR="00771125">
              <w:rPr>
                <w:i w:val="0"/>
                <w:color w:val="auto"/>
              </w:rPr>
              <w:t>2019</w:t>
            </w:r>
            <w:r w:rsidRPr="00C365FF">
              <w:rPr>
                <w:i w:val="0"/>
                <w:color w:val="auto"/>
                <w:lang w:val="id-ID"/>
              </w:rPr>
              <w:t>/</w:t>
            </w:r>
            <w:r w:rsidR="00771125">
              <w:rPr>
                <w:i w:val="0"/>
                <w:color w:val="auto"/>
              </w:rPr>
              <w:t>2020</w:t>
            </w:r>
          </w:p>
          <w:p w14:paraId="4DCEFE3F" w14:textId="43843B8A" w:rsidR="00BC724B" w:rsidRPr="00771125" w:rsidRDefault="00BC724B" w:rsidP="00327E53">
            <w:pPr>
              <w:rPr>
                <w:bCs/>
                <w:i/>
              </w:rPr>
            </w:pPr>
            <w:r w:rsidRPr="00C365FF">
              <w:rPr>
                <w:b/>
                <w:i/>
                <w:sz w:val="18"/>
                <w:lang w:val="id-ID"/>
              </w:rPr>
              <w:t xml:space="preserve"> [</w:t>
            </w:r>
            <w:r w:rsidRPr="00771125">
              <w:rPr>
                <w:b/>
                <w:i/>
                <w:strike/>
                <w:sz w:val="18"/>
                <w:lang w:val="id-ID"/>
              </w:rPr>
              <w:t>Odd</w:t>
            </w:r>
            <w:r w:rsidRPr="00C365FF">
              <w:rPr>
                <w:b/>
                <w:i/>
                <w:sz w:val="18"/>
                <w:lang w:val="id-ID"/>
              </w:rPr>
              <w:t>/Even/</w:t>
            </w:r>
            <w:r w:rsidRPr="00771125">
              <w:rPr>
                <w:b/>
                <w:i/>
                <w:strike/>
                <w:sz w:val="18"/>
                <w:lang w:val="id-ID"/>
              </w:rPr>
              <w:t>Compact</w:t>
            </w:r>
            <w:r w:rsidRPr="00C365FF">
              <w:rPr>
                <w:b/>
                <w:i/>
                <w:sz w:val="18"/>
                <w:lang w:val="id-ID"/>
              </w:rPr>
              <w:t xml:space="preserve">] Semester Year </w:t>
            </w:r>
            <w:r w:rsidR="00771125">
              <w:rPr>
                <w:b/>
                <w:i/>
                <w:sz w:val="18"/>
              </w:rPr>
              <w:t>2019</w:t>
            </w:r>
            <w:r w:rsidRPr="00C365FF">
              <w:rPr>
                <w:b/>
                <w:i/>
                <w:sz w:val="18"/>
                <w:lang w:val="id-ID"/>
              </w:rPr>
              <w:t>/</w:t>
            </w:r>
            <w:r w:rsidR="00771125">
              <w:rPr>
                <w:b/>
                <w:i/>
                <w:sz w:val="18"/>
              </w:rPr>
              <w:t>2020</w:t>
            </w:r>
          </w:p>
        </w:tc>
        <w:tc>
          <w:tcPr>
            <w:tcW w:w="2567" w:type="dxa"/>
            <w:vMerge/>
          </w:tcPr>
          <w:p w14:paraId="4DCEFE40" w14:textId="77777777" w:rsidR="00BC724B" w:rsidRPr="00C365FF" w:rsidRDefault="00BC724B" w:rsidP="00327E53">
            <w:pPr>
              <w:jc w:val="right"/>
              <w:rPr>
                <w:b/>
                <w:lang w:val="id-ID"/>
              </w:rPr>
            </w:pPr>
          </w:p>
        </w:tc>
      </w:tr>
    </w:tbl>
    <w:p w14:paraId="4DCEFE42" w14:textId="77777777" w:rsidR="00D30822" w:rsidRPr="00C365FF" w:rsidRDefault="00D30822" w:rsidP="00296DA6">
      <w:pPr>
        <w:jc w:val="center"/>
        <w:rPr>
          <w:b/>
          <w:bCs/>
          <w:lang w:val="id-ID"/>
        </w:rPr>
      </w:pPr>
    </w:p>
    <w:p w14:paraId="4DCEFE43" w14:textId="77777777" w:rsidR="00025023" w:rsidRPr="00C365FF" w:rsidRDefault="00025023" w:rsidP="00025023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C365FF">
        <w:rPr>
          <w:rFonts w:ascii="Times New Roman" w:hAnsi="Times New Roman" w:cs="Times New Roman"/>
          <w:color w:val="auto"/>
          <w:sz w:val="24"/>
          <w:szCs w:val="24"/>
          <w:lang w:val="id-ID"/>
        </w:rPr>
        <w:t xml:space="preserve">Judul </w:t>
      </w:r>
      <w:r w:rsidRPr="00577E75">
        <w:rPr>
          <w:rFonts w:ascii="Times New Roman" w:hAnsi="Times New Roman" w:cs="Times New Roman"/>
          <w:color w:val="auto"/>
          <w:sz w:val="24"/>
          <w:szCs w:val="24"/>
          <w:lang w:val="id-ID"/>
        </w:rPr>
        <w:t>Proyek</w:t>
      </w:r>
    </w:p>
    <w:p w14:paraId="4DCEFE44" w14:textId="77777777" w:rsidR="00025023" w:rsidRPr="00C365FF" w:rsidRDefault="00195C89" w:rsidP="00025023">
      <w:pPr>
        <w:rPr>
          <w:lang w:val="id-ID"/>
        </w:rPr>
      </w:pPr>
      <w:r w:rsidRPr="00195C89">
        <w:rPr>
          <w:rFonts w:ascii="Arial" w:hAnsi="Arial" w:cs="Arial"/>
          <w:i/>
          <w:sz w:val="16"/>
          <w:lang w:val="id-ID"/>
        </w:rPr>
        <w:t>[Assignment / Project]</w:t>
      </w:r>
      <w:r>
        <w:rPr>
          <w:b/>
          <w:sz w:val="18"/>
        </w:rPr>
        <w:t xml:space="preserve"> </w:t>
      </w:r>
      <w:r w:rsidR="00025023" w:rsidRPr="00C365FF">
        <w:rPr>
          <w:rFonts w:ascii="Arial" w:hAnsi="Arial" w:cs="Arial"/>
          <w:i/>
          <w:sz w:val="16"/>
          <w:lang w:val="id-ID"/>
        </w:rPr>
        <w:t>Title</w:t>
      </w:r>
    </w:p>
    <w:p w14:paraId="4DCEFE45" w14:textId="6FF97CD5" w:rsidR="00025023" w:rsidRPr="00C365FF" w:rsidRDefault="00233B63" w:rsidP="00025023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>
        <w:rPr>
          <w:b/>
          <w:bCs/>
        </w:rPr>
        <w:t>Rainbow Seven Siege Promotional Website</w:t>
      </w:r>
    </w:p>
    <w:p w14:paraId="4DCEFE46" w14:textId="77777777" w:rsidR="00025023" w:rsidRPr="00C365FF" w:rsidRDefault="00025023" w:rsidP="00025023">
      <w:pPr>
        <w:pStyle w:val="ListParagraph"/>
        <w:rPr>
          <w:b/>
          <w:bCs/>
          <w:lang w:val="id-ID"/>
        </w:rPr>
      </w:pPr>
    </w:p>
    <w:p w14:paraId="4DCEFE47" w14:textId="77777777" w:rsidR="00025023" w:rsidRPr="00C365FF" w:rsidRDefault="00025023" w:rsidP="00025023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C365FF">
        <w:rPr>
          <w:rFonts w:ascii="Times New Roman" w:hAnsi="Times New Roman" w:cs="Times New Roman"/>
          <w:color w:val="auto"/>
          <w:sz w:val="24"/>
          <w:szCs w:val="24"/>
          <w:lang w:val="id-ID"/>
        </w:rPr>
        <w:t>Abstrak [50 – 200 words]</w:t>
      </w:r>
    </w:p>
    <w:p w14:paraId="4DCEFE48" w14:textId="77777777" w:rsidR="00025023" w:rsidRPr="00C365FF" w:rsidRDefault="00025023" w:rsidP="00025023">
      <w:pPr>
        <w:rPr>
          <w:lang w:val="id-ID"/>
        </w:rPr>
      </w:pPr>
      <w:r w:rsidRPr="00C365FF">
        <w:rPr>
          <w:rFonts w:ascii="Arial" w:hAnsi="Arial" w:cs="Arial"/>
          <w:i/>
          <w:sz w:val="16"/>
          <w:lang w:val="id-ID"/>
        </w:rPr>
        <w:t>Abstract</w:t>
      </w:r>
    </w:p>
    <w:p w14:paraId="4DCEFE49" w14:textId="77777777" w:rsidR="00F323DA" w:rsidRPr="00C365FF" w:rsidRDefault="00F323DA" w:rsidP="00F323DA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C365FF">
        <w:rPr>
          <w:b/>
          <w:bCs/>
          <w:lang w:val="id-ID"/>
        </w:rPr>
        <w:t>ABSTRACT [50 – 200 words]</w:t>
      </w:r>
    </w:p>
    <w:p w14:paraId="4DCEFE4A" w14:textId="77777777" w:rsidR="00025023" w:rsidRPr="00C365FF" w:rsidRDefault="00025023" w:rsidP="00025023">
      <w:pPr>
        <w:pStyle w:val="ListParagraph"/>
        <w:rPr>
          <w:b/>
          <w:bCs/>
          <w:lang w:val="id-ID"/>
        </w:rPr>
      </w:pPr>
    </w:p>
    <w:p w14:paraId="4DCEFE4B" w14:textId="429F3165" w:rsidR="00E9329F" w:rsidRPr="00C365FF" w:rsidRDefault="004519B9" w:rsidP="00E9329F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C365FF">
        <w:rPr>
          <w:rFonts w:ascii="Times New Roman" w:hAnsi="Times New Roman" w:cs="Times New Roman"/>
          <w:color w:val="auto"/>
          <w:sz w:val="24"/>
          <w:szCs w:val="24"/>
          <w:lang w:val="id-ID"/>
        </w:rPr>
        <w:t>Pendahuluan</w:t>
      </w:r>
    </w:p>
    <w:p w14:paraId="4DCEFE4C" w14:textId="61C84D04" w:rsidR="00E9329F" w:rsidRPr="00C365FF" w:rsidRDefault="001164B6" w:rsidP="00E9329F">
      <w:pPr>
        <w:rPr>
          <w:lang w:val="id-ID"/>
        </w:rPr>
      </w:pPr>
      <w:r w:rsidRPr="00C365FF">
        <w:rPr>
          <w:rFonts w:ascii="Arial" w:hAnsi="Arial" w:cs="Arial"/>
          <w:i/>
          <w:sz w:val="16"/>
          <w:lang w:val="id-ID"/>
        </w:rPr>
        <w:t>Introduction</w:t>
      </w:r>
    </w:p>
    <w:p w14:paraId="4DCEFE4D" w14:textId="54968184" w:rsidR="00F323DA" w:rsidRPr="00573D52" w:rsidRDefault="00F323DA" w:rsidP="00F323DA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573D52">
        <w:rPr>
          <w:b/>
          <w:bCs/>
          <w:lang w:val="id-ID"/>
        </w:rPr>
        <w:t>INTRODUCTION</w:t>
      </w:r>
    </w:p>
    <w:p w14:paraId="4DCEFE4E" w14:textId="3C2F1B30" w:rsidR="001164B6" w:rsidRPr="00C365FF" w:rsidRDefault="001164B6" w:rsidP="001164B6">
      <w:pPr>
        <w:pStyle w:val="ListParagraph"/>
        <w:rPr>
          <w:b/>
          <w:bCs/>
          <w:lang w:val="id-ID"/>
        </w:rPr>
      </w:pPr>
    </w:p>
    <w:p w14:paraId="4DCEFE4F" w14:textId="669A1560" w:rsidR="00B054A9" w:rsidRPr="00573D52" w:rsidRDefault="0004400C" w:rsidP="00B054A9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573D52">
        <w:rPr>
          <w:rFonts w:ascii="Times New Roman" w:hAnsi="Times New Roman" w:cs="Times New Roman"/>
          <w:color w:val="auto"/>
          <w:sz w:val="24"/>
          <w:szCs w:val="24"/>
          <w:lang w:val="id-ID"/>
        </w:rPr>
        <w:t>Dokumentasi</w:t>
      </w:r>
    </w:p>
    <w:p w14:paraId="4DCEFE50" w14:textId="2CA14156" w:rsidR="00327E53" w:rsidRDefault="0004400C" w:rsidP="00327E53">
      <w:pPr>
        <w:rPr>
          <w:rFonts w:ascii="Arial" w:hAnsi="Arial" w:cs="Arial"/>
          <w:i/>
          <w:sz w:val="16"/>
          <w:lang w:val="id-ID"/>
        </w:rPr>
      </w:pPr>
      <w:r w:rsidRPr="00573D52">
        <w:rPr>
          <w:rFonts w:ascii="Arial" w:hAnsi="Arial" w:cs="Arial"/>
          <w:i/>
          <w:sz w:val="16"/>
          <w:lang w:val="id-ID"/>
        </w:rPr>
        <w:t>Report / Documentation</w:t>
      </w:r>
    </w:p>
    <w:p w14:paraId="125CDED5" w14:textId="53EFF924" w:rsidR="00F60115" w:rsidRDefault="00F60115" w:rsidP="00D93314">
      <w:pPr>
        <w:pStyle w:val="ListParagraph"/>
        <w:numPr>
          <w:ilvl w:val="0"/>
          <w:numId w:val="6"/>
        </w:numPr>
      </w:pPr>
      <w:r>
        <w:t>Image Slider</w:t>
      </w:r>
    </w:p>
    <w:p w14:paraId="4E110DC1" w14:textId="4DDCBD45" w:rsidR="0060104F" w:rsidRDefault="004F50B9" w:rsidP="0060104F">
      <w:pPr>
        <w:pStyle w:val="ListParagraph"/>
      </w:pPr>
      <w:r>
        <w:rPr>
          <w:noProof/>
        </w:rPr>
        <w:drawing>
          <wp:inline distT="0" distB="0" distL="0" distR="0" wp14:anchorId="75B4AABE" wp14:editId="6AC2CA6E">
            <wp:extent cx="2558542" cy="1440000"/>
            <wp:effectExtent l="0" t="0" r="0" b="0"/>
            <wp:docPr id="8" name="Gambar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542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5DBB5" w14:textId="00DA67DA" w:rsidR="004F50B9" w:rsidRDefault="004F50B9" w:rsidP="0060104F">
      <w:pPr>
        <w:pStyle w:val="ListParagraph"/>
      </w:pPr>
    </w:p>
    <w:p w14:paraId="55CED968" w14:textId="66314679" w:rsidR="004F50B9" w:rsidRDefault="004F50B9" w:rsidP="0060104F">
      <w:pPr>
        <w:pStyle w:val="ListParagraph"/>
      </w:pPr>
      <w:r>
        <w:rPr>
          <w:noProof/>
        </w:rPr>
        <w:drawing>
          <wp:inline distT="0" distB="0" distL="0" distR="0" wp14:anchorId="64D11CE1" wp14:editId="0CBDBE11">
            <wp:extent cx="2561096" cy="1440000"/>
            <wp:effectExtent l="0" t="0" r="0" b="0"/>
            <wp:docPr id="11" name="Gambar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1096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987EC" w14:textId="0306F496" w:rsidR="004F50B9" w:rsidRDefault="004F50B9" w:rsidP="0060104F">
      <w:pPr>
        <w:pStyle w:val="ListParagraph"/>
      </w:pPr>
    </w:p>
    <w:p w14:paraId="3CE1C741" w14:textId="4AB10AF0" w:rsidR="004F50B9" w:rsidRDefault="004F50B9" w:rsidP="0060104F">
      <w:pPr>
        <w:pStyle w:val="ListParagraph"/>
      </w:pPr>
      <w:r>
        <w:rPr>
          <w:noProof/>
        </w:rPr>
        <w:lastRenderedPageBreak/>
        <w:drawing>
          <wp:inline distT="0" distB="0" distL="0" distR="0" wp14:anchorId="35C430D6" wp14:editId="438B1BA9">
            <wp:extent cx="2558542" cy="1440000"/>
            <wp:effectExtent l="0" t="0" r="0" b="0"/>
            <wp:docPr id="12" name="Gambar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542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D7A13" w14:textId="77777777" w:rsidR="004F50B9" w:rsidRPr="00573D52" w:rsidRDefault="004F50B9" w:rsidP="0060104F">
      <w:pPr>
        <w:pStyle w:val="ListParagraph"/>
      </w:pPr>
    </w:p>
    <w:p w14:paraId="4DCEFE54" w14:textId="1E3D2E6E" w:rsidR="00C321CE" w:rsidRPr="00573D52" w:rsidRDefault="00C321CE" w:rsidP="00C321CE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573D52">
        <w:rPr>
          <w:rFonts w:ascii="Times New Roman" w:hAnsi="Times New Roman" w:cs="Times New Roman"/>
          <w:color w:val="auto"/>
          <w:sz w:val="24"/>
          <w:szCs w:val="24"/>
          <w:lang w:val="id-ID"/>
        </w:rPr>
        <w:t>Referensi</w:t>
      </w:r>
    </w:p>
    <w:p w14:paraId="4DCEFE56" w14:textId="62584043" w:rsidR="00927E82" w:rsidRPr="0042218D" w:rsidRDefault="00C321CE" w:rsidP="0042218D">
      <w:pPr>
        <w:rPr>
          <w:lang w:val="id-ID"/>
        </w:rPr>
      </w:pPr>
      <w:r w:rsidRPr="00C365FF">
        <w:rPr>
          <w:rFonts w:ascii="Arial" w:hAnsi="Arial" w:cs="Arial"/>
          <w:i/>
          <w:sz w:val="16"/>
          <w:lang w:val="id-ID"/>
        </w:rPr>
        <w:t>References</w:t>
      </w:r>
    </w:p>
    <w:p w14:paraId="18BB0043" w14:textId="27AB174F" w:rsidR="009D7548" w:rsidRPr="009D7548" w:rsidRDefault="009D7548" w:rsidP="009D7548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Dagger</w:t>
      </w:r>
    </w:p>
    <w:p w14:paraId="4F12ECC8" w14:textId="5E0EE768" w:rsidR="009D7548" w:rsidRPr="0042218D" w:rsidRDefault="009D7548" w:rsidP="009C00EE">
      <w:pPr>
        <w:rPr>
          <w:lang w:val="id-ID"/>
        </w:rPr>
      </w:pPr>
      <w:r w:rsidRPr="0042218D">
        <w:rPr>
          <w:lang w:val="id-ID"/>
        </w:rPr>
        <w:t>&lt;div&gt;Icons made by &lt;a href="http://www.freepik.com/" title="Freepik"&gt;Freepik&lt;/a&gt; from &lt;a href="https://www.flaticon.com/" title="Flaticon"&gt;www.flaticon.com&lt;/a&gt;&lt;/div&gt;</w:t>
      </w:r>
    </w:p>
    <w:p w14:paraId="2412A414" w14:textId="77777777" w:rsidR="009D7548" w:rsidRPr="0042218D" w:rsidRDefault="009D7548" w:rsidP="00BB5DAF">
      <w:pPr>
        <w:pStyle w:val="ListParagraph"/>
        <w:rPr>
          <w:lang w:val="id-ID"/>
        </w:rPr>
      </w:pPr>
    </w:p>
    <w:p w14:paraId="7A2D4A8F" w14:textId="77777777" w:rsidR="009D7548" w:rsidRPr="009D7548" w:rsidRDefault="009D7548" w:rsidP="009D7548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Bullet Mark</w:t>
      </w:r>
    </w:p>
    <w:p w14:paraId="3692521A" w14:textId="77777777" w:rsidR="009D7548" w:rsidRPr="0042218D" w:rsidRDefault="009D7548" w:rsidP="009C00EE">
      <w:pPr>
        <w:pStyle w:val="ListParagraph"/>
        <w:rPr>
          <w:lang w:val="id-ID"/>
        </w:rPr>
      </w:pPr>
      <w:r w:rsidRPr="0042218D">
        <w:rPr>
          <w:lang w:val="id-ID"/>
        </w:rPr>
        <w:t>&lt;a href="https://www.freepik.com/free-photos-vectors/metal"&gt;Metal vector created by macrovector - www.freepik.com&lt;/a&gt;</w:t>
      </w:r>
    </w:p>
    <w:p w14:paraId="2664768E" w14:textId="77777777" w:rsidR="009D7548" w:rsidRPr="00BB5DAF" w:rsidRDefault="009D7548" w:rsidP="00BB5DAF">
      <w:pPr>
        <w:ind w:left="360"/>
        <w:rPr>
          <w:b/>
          <w:bCs/>
          <w:lang w:val="id-ID"/>
        </w:rPr>
      </w:pPr>
    </w:p>
    <w:p w14:paraId="5DD2D386" w14:textId="0D3E663C" w:rsidR="009D7548" w:rsidRPr="00BB5DAF" w:rsidRDefault="009D7548" w:rsidP="00BB5DAF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Bullets</w:t>
      </w:r>
    </w:p>
    <w:p w14:paraId="5047BD04" w14:textId="73D242E0" w:rsidR="009D7548" w:rsidRPr="0042218D" w:rsidRDefault="009D7548" w:rsidP="009C00EE">
      <w:pPr>
        <w:pStyle w:val="ListParagraph"/>
        <w:rPr>
          <w:lang w:val="id-ID"/>
        </w:rPr>
      </w:pPr>
      <w:r w:rsidRPr="0042218D">
        <w:rPr>
          <w:lang w:val="id-ID"/>
        </w:rPr>
        <w:t>Icons made by &lt;a href="https://www.flaticon.com/authors/freepik" title="Freepik"&gt;Freepik&lt;/a&gt; from &lt;a href="https://www.flaticon.com/" title="Flaticon"&gt;</w:t>
      </w:r>
      <w:hyperlink w:history="1">
        <w:r w:rsidR="00BB5DAF" w:rsidRPr="0042218D">
          <w:rPr>
            <w:rStyle w:val="Hyperlink"/>
            <w:lang w:val="id-ID"/>
          </w:rPr>
          <w:t>www.flaticon.com&lt;/a</w:t>
        </w:r>
      </w:hyperlink>
      <w:r w:rsidRPr="0042218D">
        <w:rPr>
          <w:lang w:val="id-ID"/>
        </w:rPr>
        <w:t>&gt;</w:t>
      </w:r>
    </w:p>
    <w:p w14:paraId="350212C3" w14:textId="77777777" w:rsidR="00BB5DAF" w:rsidRPr="00BB5DAF" w:rsidRDefault="00BB5DAF" w:rsidP="00BB5DAF">
      <w:pPr>
        <w:pStyle w:val="ListParagraph"/>
        <w:rPr>
          <w:b/>
          <w:bCs/>
          <w:lang w:val="id-ID"/>
        </w:rPr>
      </w:pPr>
    </w:p>
    <w:p w14:paraId="6B2B29B4" w14:textId="77777777" w:rsidR="009D7548" w:rsidRPr="009D7548" w:rsidRDefault="009D7548" w:rsidP="009D7548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Bullet-2</w:t>
      </w:r>
    </w:p>
    <w:p w14:paraId="71EBC3C4" w14:textId="77777777" w:rsidR="009D7548" w:rsidRPr="0042218D" w:rsidRDefault="009D7548" w:rsidP="009C00EE">
      <w:pPr>
        <w:pStyle w:val="ListParagraph"/>
        <w:rPr>
          <w:lang w:val="id-ID"/>
        </w:rPr>
      </w:pPr>
      <w:r w:rsidRPr="0042218D">
        <w:rPr>
          <w:lang w:val="id-ID"/>
        </w:rPr>
        <w:t>Icons made by &lt;a href="https://smashicons.com/" title="Smashicons"&gt;Smashicons&lt;/a&gt; from &lt;a href="https://www.flaticon.com/" title="Flaticon"&gt; www.flaticon.com&lt;/a&gt;</w:t>
      </w:r>
    </w:p>
    <w:p w14:paraId="7CC22D43" w14:textId="77777777" w:rsidR="009D7548" w:rsidRPr="009D7548" w:rsidRDefault="009D7548" w:rsidP="00BB5DAF">
      <w:pPr>
        <w:pStyle w:val="ListParagraph"/>
        <w:rPr>
          <w:b/>
          <w:bCs/>
          <w:lang w:val="id-ID"/>
        </w:rPr>
      </w:pPr>
    </w:p>
    <w:p w14:paraId="404F554E" w14:textId="77777777" w:rsidR="009D7548" w:rsidRPr="009D7548" w:rsidRDefault="009D7548" w:rsidP="009D7548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Facebook-Logo</w:t>
      </w:r>
    </w:p>
    <w:p w14:paraId="3E8875D1" w14:textId="77777777" w:rsidR="009D7548" w:rsidRPr="0042218D" w:rsidRDefault="009D7548" w:rsidP="009C00EE">
      <w:pPr>
        <w:pStyle w:val="ListParagraph"/>
        <w:rPr>
          <w:lang w:val="id-ID"/>
        </w:rPr>
      </w:pPr>
      <w:r w:rsidRPr="0042218D">
        <w:rPr>
          <w:lang w:val="id-ID"/>
        </w:rPr>
        <w:t>Icons made by &lt;a href="https://www.flaticon.com/authors/pixel-perfect" title="Pixel perfect"&gt;Pixel perfect&lt;/a&gt; from &lt;a href="https://www.flaticon.com/" title="Flaticon"&gt; www.flaticon.com&lt;/a&gt;</w:t>
      </w:r>
    </w:p>
    <w:p w14:paraId="141C9CA9" w14:textId="77777777" w:rsidR="009D7548" w:rsidRPr="009D7548" w:rsidRDefault="009D7548" w:rsidP="00BB5DAF">
      <w:pPr>
        <w:pStyle w:val="ListParagraph"/>
        <w:rPr>
          <w:b/>
          <w:bCs/>
          <w:lang w:val="id-ID"/>
        </w:rPr>
      </w:pPr>
    </w:p>
    <w:p w14:paraId="28B2A8AF" w14:textId="77777777" w:rsidR="009D7548" w:rsidRPr="009D7548" w:rsidRDefault="009D7548" w:rsidP="009D7548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Twitter-logo</w:t>
      </w:r>
    </w:p>
    <w:p w14:paraId="68FDF845" w14:textId="43FA0DB4" w:rsidR="009D7548" w:rsidRPr="0042218D" w:rsidRDefault="009C00EE" w:rsidP="009C00EE">
      <w:pPr>
        <w:pStyle w:val="ListParagraph"/>
        <w:rPr>
          <w:lang w:val="id-ID"/>
        </w:rPr>
      </w:pPr>
      <w:r w:rsidRPr="0042218D">
        <w:t>I</w:t>
      </w:r>
      <w:r w:rsidR="009D7548" w:rsidRPr="0042218D">
        <w:rPr>
          <w:lang w:val="id-ID"/>
        </w:rPr>
        <w:t>cons made by &lt;a href="https://www.flaticon.com/authors/pixel-perfect" title="Pixel perfect"&gt;Pixel perfect&lt;/a&gt; from &lt;a href="https://www.flaticon.com/" title="Flaticon"&gt; www.flaticon.com&lt;/a&gt;</w:t>
      </w:r>
    </w:p>
    <w:p w14:paraId="722A5FD5" w14:textId="77777777" w:rsidR="009D7548" w:rsidRPr="009D7548" w:rsidRDefault="009D7548" w:rsidP="00BB5DAF">
      <w:pPr>
        <w:pStyle w:val="ListParagraph"/>
        <w:rPr>
          <w:b/>
          <w:bCs/>
          <w:lang w:val="id-ID"/>
        </w:rPr>
      </w:pPr>
    </w:p>
    <w:p w14:paraId="5EAB5661" w14:textId="77777777" w:rsidR="009D7548" w:rsidRPr="009D7548" w:rsidRDefault="009D7548" w:rsidP="009D7548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Instagram-logo</w:t>
      </w:r>
    </w:p>
    <w:p w14:paraId="6E1DA592" w14:textId="77777777" w:rsidR="009D7548" w:rsidRPr="0042218D" w:rsidRDefault="009D7548" w:rsidP="009C00EE">
      <w:pPr>
        <w:pStyle w:val="ListParagraph"/>
        <w:rPr>
          <w:lang w:val="id-ID"/>
        </w:rPr>
      </w:pPr>
      <w:r w:rsidRPr="0042218D">
        <w:rPr>
          <w:lang w:val="id-ID"/>
        </w:rPr>
        <w:t>Icons made by &lt;a href="https://www.flaticon.com/authors/freepik" title="Freepik"&gt;Freepik&lt;/a&gt; from &lt;a href="https://www.flaticon.com/" title="Flaticon"&gt; www.flaticon.com&lt;/a&gt;</w:t>
      </w:r>
    </w:p>
    <w:p w14:paraId="0265C62F" w14:textId="77777777" w:rsidR="009D7548" w:rsidRPr="009D7548" w:rsidRDefault="009D7548" w:rsidP="00BB5DAF">
      <w:pPr>
        <w:pStyle w:val="ListParagraph"/>
        <w:rPr>
          <w:b/>
          <w:bCs/>
          <w:lang w:val="id-ID"/>
        </w:rPr>
      </w:pPr>
    </w:p>
    <w:p w14:paraId="15709B2B" w14:textId="77777777" w:rsidR="009D7548" w:rsidRPr="009D7548" w:rsidRDefault="009D7548" w:rsidP="009D7548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Youtube-logo</w:t>
      </w:r>
    </w:p>
    <w:p w14:paraId="1BFD8CE7" w14:textId="77777777" w:rsidR="009D7548" w:rsidRPr="0042218D" w:rsidRDefault="009D7548" w:rsidP="009C00EE">
      <w:pPr>
        <w:pStyle w:val="ListParagraph"/>
        <w:rPr>
          <w:lang w:val="id-ID"/>
        </w:rPr>
      </w:pPr>
      <w:r w:rsidRPr="0042218D">
        <w:rPr>
          <w:lang w:val="id-ID"/>
        </w:rPr>
        <w:lastRenderedPageBreak/>
        <w:t>Icons made by &lt;a href="https://www.flaticon.com/authors/roundicons" title="Roundicons"&gt;Roundicons&lt;/a&gt; from &lt;a href="https://www.flaticon.com/" title="Flaticon"&gt; www.flaticon.com&lt;/a&gt;</w:t>
      </w:r>
    </w:p>
    <w:p w14:paraId="691340F3" w14:textId="77777777" w:rsidR="009D7548" w:rsidRPr="009D7548" w:rsidRDefault="009D7548" w:rsidP="00BB5DAF">
      <w:pPr>
        <w:pStyle w:val="ListParagraph"/>
        <w:rPr>
          <w:b/>
          <w:bCs/>
          <w:lang w:val="id-ID"/>
        </w:rPr>
      </w:pPr>
    </w:p>
    <w:p w14:paraId="22AF8B9C" w14:textId="77777777" w:rsidR="009D7548" w:rsidRPr="009D7548" w:rsidRDefault="009D7548" w:rsidP="009D7548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Pistol</w:t>
      </w:r>
    </w:p>
    <w:p w14:paraId="438BB7A3" w14:textId="77777777" w:rsidR="009D7548" w:rsidRPr="0042218D" w:rsidRDefault="009D7548" w:rsidP="009C00EE">
      <w:pPr>
        <w:pStyle w:val="ListParagraph"/>
        <w:rPr>
          <w:lang w:val="id-ID"/>
        </w:rPr>
      </w:pPr>
      <w:r w:rsidRPr="0042218D">
        <w:rPr>
          <w:lang w:val="id-ID"/>
        </w:rPr>
        <w:t>Icons made by &lt;a href="https://www.flaticon.com/authors/nhor-phai" title="Nhor Phai"&gt;Nhor Phai&lt;/a&gt; from &lt;a href="https://www.flaticon.com/" title="Flaticon"&gt; www.flaticon.com&lt;/a&gt;</w:t>
      </w:r>
    </w:p>
    <w:p w14:paraId="6210CB7E" w14:textId="77777777" w:rsidR="009D7548" w:rsidRPr="009D7548" w:rsidRDefault="009D7548" w:rsidP="00BB5DAF">
      <w:pPr>
        <w:pStyle w:val="ListParagraph"/>
        <w:rPr>
          <w:b/>
          <w:bCs/>
          <w:lang w:val="id-ID"/>
        </w:rPr>
      </w:pPr>
    </w:p>
    <w:p w14:paraId="395B9477" w14:textId="77777777" w:rsidR="009D7548" w:rsidRPr="009D7548" w:rsidRDefault="009D7548" w:rsidP="009D7548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Hamburger Menu</w:t>
      </w:r>
    </w:p>
    <w:p w14:paraId="095B5E18" w14:textId="7D6C7996" w:rsidR="009D7548" w:rsidRPr="0042218D" w:rsidRDefault="0042218D" w:rsidP="009D7548">
      <w:pPr>
        <w:pStyle w:val="ListParagraph"/>
        <w:numPr>
          <w:ilvl w:val="0"/>
          <w:numId w:val="6"/>
        </w:numPr>
        <w:rPr>
          <w:lang w:val="id-ID"/>
        </w:rPr>
      </w:pPr>
      <w:r>
        <w:t>I</w:t>
      </w:r>
      <w:r w:rsidR="009D7548" w:rsidRPr="0042218D">
        <w:rPr>
          <w:lang w:val="id-ID"/>
        </w:rPr>
        <w:t>cons made by &lt;a href="https://www.flaticon.com/authors/freepik" title="Freepik"&gt;Freepik&lt;/a&gt; from &lt;a href="https://www.flaticon.com/" title="Flaticon"&gt; www.flaticon.com&lt;/a&gt;</w:t>
      </w:r>
    </w:p>
    <w:p w14:paraId="11356F6D" w14:textId="77777777" w:rsidR="009D7548" w:rsidRPr="009D7548" w:rsidRDefault="009D7548" w:rsidP="00BB5DAF">
      <w:pPr>
        <w:pStyle w:val="ListParagraph"/>
        <w:rPr>
          <w:b/>
          <w:bCs/>
          <w:lang w:val="id-ID"/>
        </w:rPr>
      </w:pPr>
    </w:p>
    <w:p w14:paraId="4A005E9F" w14:textId="77777777" w:rsidR="009D7548" w:rsidRPr="009D7548" w:rsidRDefault="009D7548" w:rsidP="009D7548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Biohazard</w:t>
      </w:r>
    </w:p>
    <w:p w14:paraId="0B3AD22E" w14:textId="77777777" w:rsidR="009D7548" w:rsidRPr="0042218D" w:rsidRDefault="009D7548" w:rsidP="009C00EE">
      <w:pPr>
        <w:pStyle w:val="ListParagraph"/>
        <w:rPr>
          <w:lang w:val="id-ID"/>
        </w:rPr>
      </w:pPr>
      <w:r w:rsidRPr="0042218D">
        <w:rPr>
          <w:lang w:val="id-ID"/>
        </w:rPr>
        <w:t>Icons made by &lt;a href="https://www.flaticon.com/authors/smashicons" title="Smashicons"&gt;Smashicons&lt;/a&gt; from &lt;a href="https://www.flaticon.com/" title="Flaticon"&gt; www.flaticon.com&lt;/a&gt;</w:t>
      </w:r>
    </w:p>
    <w:p w14:paraId="6A9DEF12" w14:textId="77777777" w:rsidR="009D7548" w:rsidRPr="009D7548" w:rsidRDefault="009D7548" w:rsidP="00BB5DAF">
      <w:pPr>
        <w:pStyle w:val="ListParagraph"/>
        <w:rPr>
          <w:b/>
          <w:bCs/>
          <w:lang w:val="id-ID"/>
        </w:rPr>
      </w:pPr>
    </w:p>
    <w:p w14:paraId="70FA26F1" w14:textId="4ED01F3E" w:rsidR="00BB5DAF" w:rsidRPr="00BB5DAF" w:rsidRDefault="00BB5DAF" w:rsidP="009D7548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proofErr w:type="spellStart"/>
      <w:r>
        <w:rPr>
          <w:b/>
          <w:bCs/>
        </w:rPr>
        <w:t>Colorpallete</w:t>
      </w:r>
      <w:proofErr w:type="spellEnd"/>
    </w:p>
    <w:p w14:paraId="214B6FFB" w14:textId="74F1ECB4" w:rsidR="00BB5DAF" w:rsidRPr="0042218D" w:rsidRDefault="00ED5E21" w:rsidP="009C00EE">
      <w:pPr>
        <w:pStyle w:val="ListParagraph"/>
        <w:rPr>
          <w:lang w:val="id-ID"/>
        </w:rPr>
      </w:pPr>
      <w:hyperlink r:id="rId10" w:history="1">
        <w:r w:rsidR="009C00EE" w:rsidRPr="0042218D">
          <w:rPr>
            <w:rStyle w:val="Hyperlink"/>
          </w:rPr>
          <w:t>https://coolors.co/</w:t>
        </w:r>
      </w:hyperlink>
    </w:p>
    <w:p w14:paraId="572FD6BB" w14:textId="393A8AD8" w:rsidR="005F4918" w:rsidRPr="00A83802" w:rsidRDefault="00AA2477" w:rsidP="00256F8B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>
        <w:rPr>
          <w:b/>
          <w:bCs/>
        </w:rPr>
        <w:t xml:space="preserve">Page </w:t>
      </w:r>
      <w:r w:rsidR="005F4918">
        <w:rPr>
          <w:b/>
          <w:bCs/>
        </w:rPr>
        <w:t>Maps</w:t>
      </w:r>
    </w:p>
    <w:p w14:paraId="58FB861C" w14:textId="0694A81A" w:rsidR="00A83802" w:rsidRPr="00256F8B" w:rsidRDefault="00ED5E21" w:rsidP="00A83802">
      <w:pPr>
        <w:pStyle w:val="ListParagraph"/>
        <w:rPr>
          <w:b/>
          <w:bCs/>
          <w:lang w:val="id-ID"/>
        </w:rPr>
      </w:pPr>
      <w:hyperlink r:id="rId11" w:history="1">
        <w:r w:rsidR="00A83802">
          <w:rPr>
            <w:rStyle w:val="Hyperlink"/>
          </w:rPr>
          <w:t>https://www.ubisoft.com/en-us/game/rainbow-six/siege/game-info/maps</w:t>
        </w:r>
      </w:hyperlink>
    </w:p>
    <w:p w14:paraId="13CDD215" w14:textId="50B9ECF7" w:rsidR="00256F8B" w:rsidRPr="00A83802" w:rsidRDefault="00AA2477" w:rsidP="00256F8B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>
        <w:rPr>
          <w:b/>
          <w:bCs/>
        </w:rPr>
        <w:t xml:space="preserve">Page </w:t>
      </w:r>
      <w:r w:rsidR="00256F8B">
        <w:rPr>
          <w:b/>
          <w:bCs/>
        </w:rPr>
        <w:t>News</w:t>
      </w:r>
      <w:r w:rsidR="009808D8">
        <w:rPr>
          <w:b/>
          <w:bCs/>
        </w:rPr>
        <w:t xml:space="preserve"> (Index)</w:t>
      </w:r>
    </w:p>
    <w:p w14:paraId="5A76B4E7" w14:textId="6134060C" w:rsidR="008B0A30" w:rsidRDefault="00ED5E21" w:rsidP="00A83802">
      <w:pPr>
        <w:pStyle w:val="ListParagraph"/>
        <w:rPr>
          <w:rStyle w:val="Hyperlink"/>
        </w:rPr>
      </w:pPr>
      <w:hyperlink r:id="rId12" w:history="1">
        <w:r w:rsidR="00A83802">
          <w:rPr>
            <w:rStyle w:val="Hyperlink"/>
          </w:rPr>
          <w:t>https://www.ubisoft.com/en-us/game/rainbow-six/siege/news-updates</w:t>
        </w:r>
      </w:hyperlink>
    </w:p>
    <w:p w14:paraId="30D1425B" w14:textId="606B52A0" w:rsidR="008C6D69" w:rsidRDefault="00ED5E21" w:rsidP="00A83802">
      <w:pPr>
        <w:pStyle w:val="ListParagraph"/>
        <w:rPr>
          <w:rStyle w:val="Hyperlink"/>
        </w:rPr>
      </w:pPr>
      <w:hyperlink r:id="rId13" w:history="1">
        <w:r w:rsidR="00742418" w:rsidRPr="00612DC0">
          <w:rPr>
            <w:rStyle w:val="Hyperlink"/>
          </w:rPr>
          <w:t>https://wallpapersden.com/rainbow-six-siege-operation-ember-rise-wallpaper/1920x1080/</w:t>
        </w:r>
      </w:hyperlink>
    </w:p>
    <w:p w14:paraId="104DBE69" w14:textId="5480C64B" w:rsidR="00B83823" w:rsidRDefault="00ED5E21" w:rsidP="00A83802">
      <w:pPr>
        <w:pStyle w:val="ListParagraph"/>
      </w:pPr>
      <w:hyperlink r:id="rId14" w:history="1">
        <w:r w:rsidR="00B83823">
          <w:rPr>
            <w:rStyle w:val="Hyperlink"/>
          </w:rPr>
          <w:t>https://www.ubisoft.com/en-us/game/rainbow-six/siege/game-info/seasons/voidedge</w:t>
        </w:r>
      </w:hyperlink>
    </w:p>
    <w:p w14:paraId="33967A09" w14:textId="53C9B23D" w:rsidR="00494E67" w:rsidRPr="00494E67" w:rsidRDefault="00ED5E21" w:rsidP="00494E67">
      <w:pPr>
        <w:pStyle w:val="ListParagraph"/>
        <w:rPr>
          <w:b/>
          <w:bCs/>
          <w:lang w:val="id-ID"/>
        </w:rPr>
      </w:pPr>
      <w:hyperlink r:id="rId15" w:history="1">
        <w:r w:rsidR="00494E67" w:rsidRPr="00612DC0">
          <w:rPr>
            <w:rStyle w:val="Hyperlink"/>
          </w:rPr>
          <w:t>https://www.exploid.gg/rainbow-six-siege-operation-phantom-sight-kenalkan-2-operator-baru/</w:t>
        </w:r>
      </w:hyperlink>
    </w:p>
    <w:p w14:paraId="2E1C0E6C" w14:textId="40530476" w:rsidR="00256F8B" w:rsidRPr="00A83802" w:rsidRDefault="00AA2477" w:rsidP="00256F8B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>
        <w:rPr>
          <w:b/>
          <w:bCs/>
        </w:rPr>
        <w:t xml:space="preserve">Page </w:t>
      </w:r>
      <w:r w:rsidR="00256F8B">
        <w:rPr>
          <w:b/>
          <w:bCs/>
        </w:rPr>
        <w:t>Operator</w:t>
      </w:r>
    </w:p>
    <w:p w14:paraId="0AB5E4E3" w14:textId="3E8078E6" w:rsidR="00A83802" w:rsidRDefault="00ED5E21" w:rsidP="00A83802">
      <w:pPr>
        <w:pStyle w:val="ListParagraph"/>
      </w:pPr>
      <w:hyperlink r:id="rId16" w:history="1">
        <w:r w:rsidR="00855755">
          <w:rPr>
            <w:rStyle w:val="Hyperlink"/>
          </w:rPr>
          <w:t>https://www.ubisoft.com/en-us/game/rainbow-six/siege/game-info/operators</w:t>
        </w:r>
      </w:hyperlink>
    </w:p>
    <w:p w14:paraId="61AADFBA" w14:textId="27955A9D" w:rsidR="00357065" w:rsidRDefault="00ED5E21" w:rsidP="00A83802">
      <w:pPr>
        <w:pStyle w:val="ListParagraph"/>
      </w:pPr>
      <w:hyperlink r:id="rId17" w:history="1">
        <w:r w:rsidR="00357065">
          <w:rPr>
            <w:rStyle w:val="Hyperlink"/>
          </w:rPr>
          <w:t>https://www.ubisoft.com/en-us/game/rainbow-six/siege/game-info/seasons/voidedge</w:t>
        </w:r>
      </w:hyperlink>
    </w:p>
    <w:p w14:paraId="58C88C02" w14:textId="2B4A7AAD" w:rsidR="00855755" w:rsidRDefault="00ED5E21" w:rsidP="00A83802">
      <w:pPr>
        <w:pStyle w:val="ListParagraph"/>
      </w:pPr>
      <w:hyperlink r:id="rId18" w:history="1">
        <w:r w:rsidR="00855755">
          <w:rPr>
            <w:rStyle w:val="Hyperlink"/>
          </w:rPr>
          <w:t>https://www.ubisoft.com/en-us/game/rainbow-six/siege/game-info/operators/iana</w:t>
        </w:r>
      </w:hyperlink>
    </w:p>
    <w:p w14:paraId="3EFD956C" w14:textId="713D4FF4" w:rsidR="00855755" w:rsidRPr="00256F8B" w:rsidRDefault="00ED5E21" w:rsidP="00A83802">
      <w:pPr>
        <w:pStyle w:val="ListParagraph"/>
        <w:rPr>
          <w:b/>
          <w:bCs/>
          <w:lang w:val="id-ID"/>
        </w:rPr>
      </w:pPr>
      <w:hyperlink r:id="rId19" w:history="1">
        <w:r w:rsidR="005863A5">
          <w:rPr>
            <w:rStyle w:val="Hyperlink"/>
          </w:rPr>
          <w:t>https://www.ubisoft.com/en-us/game/rainbow-six/siege/game-info/operators/oryx</w:t>
        </w:r>
      </w:hyperlink>
    </w:p>
    <w:p w14:paraId="4A3937D6" w14:textId="50133523" w:rsidR="00256F8B" w:rsidRPr="00357065" w:rsidRDefault="00AA2477" w:rsidP="00A83802">
      <w:pPr>
        <w:pStyle w:val="ListParagraph"/>
        <w:numPr>
          <w:ilvl w:val="0"/>
          <w:numId w:val="6"/>
        </w:numPr>
        <w:rPr>
          <w:b/>
          <w:bCs/>
          <w:lang w:val="id-ID"/>
        </w:rPr>
      </w:pPr>
      <w:r>
        <w:rPr>
          <w:b/>
          <w:bCs/>
        </w:rPr>
        <w:t xml:space="preserve">Page </w:t>
      </w:r>
      <w:r w:rsidR="00256F8B">
        <w:rPr>
          <w:b/>
          <w:bCs/>
        </w:rPr>
        <w:t>Quarantine</w:t>
      </w:r>
    </w:p>
    <w:p w14:paraId="577B39AA" w14:textId="060B61FE" w:rsidR="00357065" w:rsidRDefault="00ED5E21" w:rsidP="00357065">
      <w:pPr>
        <w:pStyle w:val="ListParagraph"/>
        <w:rPr>
          <w:rStyle w:val="Hyperlink"/>
        </w:rPr>
      </w:pPr>
      <w:hyperlink r:id="rId20" w:history="1">
        <w:r w:rsidR="00F33DE6">
          <w:rPr>
            <w:rStyle w:val="Hyperlink"/>
          </w:rPr>
          <w:t>https://rainbow6.ubisoft.com/quarantine/en-gb/</w:t>
        </w:r>
      </w:hyperlink>
    </w:p>
    <w:p w14:paraId="7DBAFB93" w14:textId="336CEEFA" w:rsidR="00BE5514" w:rsidRPr="00A83802" w:rsidRDefault="00ED5E21" w:rsidP="00357065">
      <w:pPr>
        <w:pStyle w:val="ListParagraph"/>
        <w:rPr>
          <w:b/>
          <w:bCs/>
          <w:lang w:val="id-ID"/>
        </w:rPr>
      </w:pPr>
      <w:hyperlink r:id="rId21" w:history="1">
        <w:r w:rsidR="00BE5514">
          <w:rPr>
            <w:rStyle w:val="Hyperlink"/>
          </w:rPr>
          <w:t>https://www.youtube.com/watch?time_continue=1&amp;v=MKFPqZCfIMc&amp;feature=emb_logo</w:t>
        </w:r>
      </w:hyperlink>
    </w:p>
    <w:p w14:paraId="4DCEFE58" w14:textId="77777777" w:rsidR="002F1D01" w:rsidRDefault="002F1D01">
      <w:pPr>
        <w:rPr>
          <w:lang w:val="id-ID"/>
        </w:rPr>
      </w:pPr>
    </w:p>
    <w:p w14:paraId="4DCEFE59" w14:textId="68CA5171" w:rsidR="00FE3B56" w:rsidRDefault="00FE3B56">
      <w:pPr>
        <w:rPr>
          <w:lang w:val="id-ID"/>
        </w:rPr>
      </w:pPr>
    </w:p>
    <w:p w14:paraId="34A33E48" w14:textId="75992F03" w:rsidR="00ED5E21" w:rsidRDefault="00ED5E21">
      <w:pPr>
        <w:rPr>
          <w:lang w:val="id-ID"/>
        </w:rPr>
      </w:pPr>
    </w:p>
    <w:p w14:paraId="10AD84A6" w14:textId="6BC67FD6" w:rsidR="00ED5E21" w:rsidRDefault="00ED5E21">
      <w:pPr>
        <w:rPr>
          <w:lang w:val="id-ID"/>
        </w:rPr>
      </w:pPr>
    </w:p>
    <w:p w14:paraId="3923230A" w14:textId="1403F87F" w:rsidR="00ED5E21" w:rsidRDefault="00ED5E21">
      <w:pPr>
        <w:rPr>
          <w:lang w:val="id-ID"/>
        </w:rPr>
      </w:pPr>
    </w:p>
    <w:p w14:paraId="7760ED03" w14:textId="5C7173DD" w:rsidR="00ED5E21" w:rsidRDefault="00ED5E21">
      <w:pPr>
        <w:rPr>
          <w:lang w:val="id-ID"/>
        </w:rPr>
      </w:pPr>
    </w:p>
    <w:p w14:paraId="0776D528" w14:textId="77777777" w:rsidR="00ED5E21" w:rsidRDefault="00ED5E21">
      <w:pPr>
        <w:rPr>
          <w:lang w:val="id-ID"/>
        </w:rPr>
      </w:pPr>
      <w:bookmarkStart w:id="0" w:name="_GoBack"/>
      <w:bookmarkEnd w:id="0"/>
    </w:p>
    <w:p w14:paraId="4DCEFE5A" w14:textId="77777777" w:rsidR="00FE3B56" w:rsidRPr="00C365FF" w:rsidRDefault="00FE3B56" w:rsidP="00FE3B56">
      <w:pPr>
        <w:rPr>
          <w:lang w:val="id-ID"/>
        </w:rPr>
      </w:pPr>
      <w:r w:rsidRPr="00C365FF">
        <w:rPr>
          <w:lang w:val="id-ID"/>
        </w:rPr>
        <w:lastRenderedPageBreak/>
        <w:t>Disiapkan Oleh,</w:t>
      </w:r>
    </w:p>
    <w:p w14:paraId="4DCEFE5B" w14:textId="77777777" w:rsidR="00FE3B56" w:rsidRDefault="00FE3B56">
      <w:pPr>
        <w:rPr>
          <w:i/>
          <w:sz w:val="20"/>
          <w:lang w:val="id-ID"/>
        </w:rPr>
      </w:pPr>
      <w:r w:rsidRPr="00C365FF">
        <w:rPr>
          <w:i/>
          <w:sz w:val="20"/>
          <w:lang w:val="id-ID"/>
        </w:rPr>
        <w:t>Prepared by,</w:t>
      </w:r>
    </w:p>
    <w:p w14:paraId="0FCB3E90" w14:textId="72AEA337" w:rsidR="00815166" w:rsidRPr="00815166" w:rsidRDefault="004C5E80" w:rsidP="00815166">
      <w:pPr>
        <w:pStyle w:val="ListParagraph"/>
        <w:numPr>
          <w:ilvl w:val="0"/>
          <w:numId w:val="7"/>
        </w:numPr>
        <w:rPr>
          <w:b/>
          <w:lang w:val="id-ID"/>
        </w:rPr>
      </w:pPr>
      <w:r>
        <w:rPr>
          <w:b/>
        </w:rPr>
        <w:t>2201731535</w:t>
      </w:r>
      <w:r w:rsidR="00FE3B56">
        <w:rPr>
          <w:b/>
        </w:rPr>
        <w:t xml:space="preserve"> </w:t>
      </w:r>
      <w:r w:rsidR="00815166">
        <w:rPr>
          <w:b/>
        </w:rPr>
        <w:t>–</w:t>
      </w:r>
      <w:r w:rsidR="00FE3B56">
        <w:rPr>
          <w:b/>
        </w:rPr>
        <w:t xml:space="preserve"> </w:t>
      </w:r>
      <w:r>
        <w:rPr>
          <w:b/>
        </w:rPr>
        <w:t>Ricco</w:t>
      </w:r>
    </w:p>
    <w:p w14:paraId="4DCEFE5D" w14:textId="7DDA21A7" w:rsidR="00FE3B56" w:rsidRPr="00FE3B56" w:rsidRDefault="00815166" w:rsidP="00FE3B56">
      <w:pPr>
        <w:pStyle w:val="ListParagraph"/>
        <w:numPr>
          <w:ilvl w:val="0"/>
          <w:numId w:val="7"/>
        </w:numPr>
        <w:rPr>
          <w:b/>
          <w:lang w:val="id-ID"/>
        </w:rPr>
      </w:pPr>
      <w:r>
        <w:rPr>
          <w:b/>
        </w:rPr>
        <w:t>2201816783 – Revarino Putra</w:t>
      </w:r>
    </w:p>
    <w:p w14:paraId="4DCEFE5E" w14:textId="27D62787" w:rsidR="00FE3B56" w:rsidRPr="00FE3B56" w:rsidRDefault="00815166" w:rsidP="00FE3B56">
      <w:pPr>
        <w:pStyle w:val="ListParagraph"/>
        <w:numPr>
          <w:ilvl w:val="0"/>
          <w:numId w:val="7"/>
        </w:numPr>
        <w:rPr>
          <w:b/>
          <w:lang w:val="id-ID"/>
        </w:rPr>
      </w:pPr>
      <w:r w:rsidRPr="00815166">
        <w:rPr>
          <w:b/>
        </w:rPr>
        <w:t>2201819002</w:t>
      </w:r>
      <w:r>
        <w:rPr>
          <w:b/>
        </w:rPr>
        <w:t xml:space="preserve"> – Benedict Kelvin</w:t>
      </w:r>
    </w:p>
    <w:p w14:paraId="4DCEFE5F" w14:textId="66B18C55" w:rsidR="00FE3B56" w:rsidRPr="00FE3B56" w:rsidRDefault="00815166" w:rsidP="00FE3B56">
      <w:pPr>
        <w:pStyle w:val="ListParagraph"/>
        <w:numPr>
          <w:ilvl w:val="0"/>
          <w:numId w:val="7"/>
        </w:numPr>
        <w:rPr>
          <w:b/>
          <w:lang w:val="id-ID"/>
        </w:rPr>
      </w:pPr>
      <w:r w:rsidRPr="00815166">
        <w:rPr>
          <w:b/>
          <w:lang w:val="id-ID"/>
        </w:rPr>
        <w:t>2201767705</w:t>
      </w:r>
      <w:r>
        <w:rPr>
          <w:b/>
        </w:rPr>
        <w:t xml:space="preserve"> – Matthew</w:t>
      </w:r>
    </w:p>
    <w:p w14:paraId="4DCEFE60" w14:textId="77777777" w:rsidR="00F712CE" w:rsidRPr="00C365FF" w:rsidRDefault="00F712CE">
      <w:pPr>
        <w:rPr>
          <w:lang w:val="id-ID"/>
        </w:rPr>
      </w:pPr>
    </w:p>
    <w:sectPr w:rsidR="00F712CE" w:rsidRPr="00C365FF" w:rsidSect="009A24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D6E5C"/>
    <w:multiLevelType w:val="hybridMultilevel"/>
    <w:tmpl w:val="51FEC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3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D7A1D67"/>
    <w:multiLevelType w:val="hybridMultilevel"/>
    <w:tmpl w:val="416AD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6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bQ0M7Y0M7Q0tjBT0lEKTi0uzszPAykwqQUAuGAyFCwAAAA="/>
  </w:docVars>
  <w:rsids>
    <w:rsidRoot w:val="00296DA6"/>
    <w:rsid w:val="00012215"/>
    <w:rsid w:val="000205D2"/>
    <w:rsid w:val="00025023"/>
    <w:rsid w:val="0004400C"/>
    <w:rsid w:val="000616CF"/>
    <w:rsid w:val="00072DE7"/>
    <w:rsid w:val="000849B7"/>
    <w:rsid w:val="00086D12"/>
    <w:rsid w:val="001164B6"/>
    <w:rsid w:val="00174BA4"/>
    <w:rsid w:val="00195C89"/>
    <w:rsid w:val="001B383A"/>
    <w:rsid w:val="001B3A2E"/>
    <w:rsid w:val="001C3AA8"/>
    <w:rsid w:val="001D6DCB"/>
    <w:rsid w:val="00202B0C"/>
    <w:rsid w:val="00227043"/>
    <w:rsid w:val="00233B63"/>
    <w:rsid w:val="00256F8B"/>
    <w:rsid w:val="002663D9"/>
    <w:rsid w:val="0029471E"/>
    <w:rsid w:val="00296DA6"/>
    <w:rsid w:val="002F1D01"/>
    <w:rsid w:val="00327E53"/>
    <w:rsid w:val="00357065"/>
    <w:rsid w:val="003B1776"/>
    <w:rsid w:val="003B1D05"/>
    <w:rsid w:val="003B74F9"/>
    <w:rsid w:val="0040235E"/>
    <w:rsid w:val="00421A33"/>
    <w:rsid w:val="0042218D"/>
    <w:rsid w:val="00425F65"/>
    <w:rsid w:val="004519B9"/>
    <w:rsid w:val="00466849"/>
    <w:rsid w:val="0048319F"/>
    <w:rsid w:val="00494E67"/>
    <w:rsid w:val="004A2B7A"/>
    <w:rsid w:val="004C25A1"/>
    <w:rsid w:val="004C5E80"/>
    <w:rsid w:val="004F50B9"/>
    <w:rsid w:val="00507367"/>
    <w:rsid w:val="00521996"/>
    <w:rsid w:val="0054386B"/>
    <w:rsid w:val="005727C9"/>
    <w:rsid w:val="00573D52"/>
    <w:rsid w:val="00577E75"/>
    <w:rsid w:val="00581F6F"/>
    <w:rsid w:val="00582417"/>
    <w:rsid w:val="005863A5"/>
    <w:rsid w:val="005F4918"/>
    <w:rsid w:val="005F7CD5"/>
    <w:rsid w:val="0060104F"/>
    <w:rsid w:val="0072321F"/>
    <w:rsid w:val="00725B9E"/>
    <w:rsid w:val="00742418"/>
    <w:rsid w:val="00747E28"/>
    <w:rsid w:val="00752CF1"/>
    <w:rsid w:val="00771125"/>
    <w:rsid w:val="007868CD"/>
    <w:rsid w:val="007C62A3"/>
    <w:rsid w:val="00815166"/>
    <w:rsid w:val="00855755"/>
    <w:rsid w:val="008B0A30"/>
    <w:rsid w:val="008C6D69"/>
    <w:rsid w:val="0090372F"/>
    <w:rsid w:val="00927E82"/>
    <w:rsid w:val="00962B09"/>
    <w:rsid w:val="0096375B"/>
    <w:rsid w:val="00973849"/>
    <w:rsid w:val="00975EF0"/>
    <w:rsid w:val="009808D8"/>
    <w:rsid w:val="009831F1"/>
    <w:rsid w:val="009A2464"/>
    <w:rsid w:val="009C00EE"/>
    <w:rsid w:val="009C3A1D"/>
    <w:rsid w:val="009D7548"/>
    <w:rsid w:val="009E28B0"/>
    <w:rsid w:val="00A1473C"/>
    <w:rsid w:val="00A83802"/>
    <w:rsid w:val="00AA2477"/>
    <w:rsid w:val="00B054A9"/>
    <w:rsid w:val="00B83823"/>
    <w:rsid w:val="00BB5DAF"/>
    <w:rsid w:val="00BC3054"/>
    <w:rsid w:val="00BC724B"/>
    <w:rsid w:val="00BE5514"/>
    <w:rsid w:val="00BF2997"/>
    <w:rsid w:val="00C226B2"/>
    <w:rsid w:val="00C321CE"/>
    <w:rsid w:val="00C365FF"/>
    <w:rsid w:val="00C6549A"/>
    <w:rsid w:val="00CD64BC"/>
    <w:rsid w:val="00CF034E"/>
    <w:rsid w:val="00CF0F51"/>
    <w:rsid w:val="00D21E60"/>
    <w:rsid w:val="00D30822"/>
    <w:rsid w:val="00D3685C"/>
    <w:rsid w:val="00D60A6D"/>
    <w:rsid w:val="00D63146"/>
    <w:rsid w:val="00D70004"/>
    <w:rsid w:val="00D93314"/>
    <w:rsid w:val="00DD153A"/>
    <w:rsid w:val="00DE2F05"/>
    <w:rsid w:val="00DF00E9"/>
    <w:rsid w:val="00E047D9"/>
    <w:rsid w:val="00E9329F"/>
    <w:rsid w:val="00ED5E21"/>
    <w:rsid w:val="00F323DA"/>
    <w:rsid w:val="00F33DE6"/>
    <w:rsid w:val="00F60115"/>
    <w:rsid w:val="00F712CE"/>
    <w:rsid w:val="00FE3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CEFE31"/>
  <w15:docId w15:val="{992AE4DB-81A5-4597-A744-BB6201B72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50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F323D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250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BB5DA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5DA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E551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s://wallpapersden.com/rainbow-six-siege-operation-ember-rise-wallpaper/1920x1080/" TargetMode="External"/><Relationship Id="rId18" Type="http://schemas.openxmlformats.org/officeDocument/2006/relationships/hyperlink" Target="https://www.ubisoft.com/en-us/game/rainbow-six/siege/game-info/operators/iana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youtube.com/watch?time_continue=1&amp;v=MKFPqZCfIMc&amp;feature=emb_logo" TargetMode="External"/><Relationship Id="rId7" Type="http://schemas.openxmlformats.org/officeDocument/2006/relationships/image" Target="media/image2.jpeg"/><Relationship Id="rId12" Type="http://schemas.openxmlformats.org/officeDocument/2006/relationships/hyperlink" Target="https://www.ubisoft.com/en-us/game/rainbow-six/siege/news-updates" TargetMode="External"/><Relationship Id="rId17" Type="http://schemas.openxmlformats.org/officeDocument/2006/relationships/hyperlink" Target="https://www.ubisoft.com/en-us/game/rainbow-six/siege/game-info/seasons/voidedg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ubisoft.com/en-us/game/rainbow-six/siege/game-info/operators" TargetMode="External"/><Relationship Id="rId20" Type="http://schemas.openxmlformats.org/officeDocument/2006/relationships/hyperlink" Target="https://rainbow6.ubisoft.com/quarantine/en-gb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ubisoft.com/en-us/game/rainbow-six/siege/game-info/map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exploid.gg/rainbow-six-siege-operation-phantom-sight-kenalkan-2-operator-baru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coolors.co/" TargetMode="External"/><Relationship Id="rId19" Type="http://schemas.openxmlformats.org/officeDocument/2006/relationships/hyperlink" Target="https://www.ubisoft.com/en-us/game/rainbow-six/siege/game-info/operators/ory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hyperlink" Target="https://www.ubisoft.com/en-us/game/rainbow-six/siege/game-info/seasons/voidedge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290590-6AFF-468C-99EB-4BFAA0331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4</Pages>
  <Words>689</Words>
  <Characters>393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</dc:creator>
  <cp:keywords/>
  <dc:description/>
  <cp:lastModifiedBy>Revarino Putra</cp:lastModifiedBy>
  <cp:revision>87</cp:revision>
  <dcterms:created xsi:type="dcterms:W3CDTF">2009-11-11T13:06:00Z</dcterms:created>
  <dcterms:modified xsi:type="dcterms:W3CDTF">2020-06-11T04:54:00Z</dcterms:modified>
</cp:coreProperties>
</file>